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136EBE">
        <w:t>2</w:t>
      </w:r>
      <w:r>
        <w:t xml:space="preserve">, Episode </w:t>
      </w:r>
      <w:r w:rsidR="00136EBE">
        <w:t>1</w:t>
      </w:r>
      <w:r>
        <w:t xml:space="preserve">: </w:t>
      </w:r>
      <w:r w:rsidR="00136EBE">
        <w:t>Humpty Dumpty Was Pushed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2D7DF0" w:rsidTr="0084378D">
        <w:tc>
          <w:tcPr>
            <w:tcW w:w="1255" w:type="dxa"/>
          </w:tcPr>
          <w:p w:rsidR="002D7DF0" w:rsidRDefault="007B7E7C" w:rsidP="004E6361">
            <w:r>
              <w:t>00:00</w:t>
            </w:r>
          </w:p>
        </w:tc>
        <w:tc>
          <w:tcPr>
            <w:tcW w:w="1170" w:type="dxa"/>
          </w:tcPr>
          <w:p w:rsidR="002D7DF0" w:rsidRDefault="002D7DF0" w:rsidP="004E6361"/>
        </w:tc>
        <w:tc>
          <w:tcPr>
            <w:tcW w:w="6925" w:type="dxa"/>
          </w:tcPr>
          <w:p w:rsidR="002D7DF0" w:rsidRDefault="007B7E7C" w:rsidP="004E6361">
            <w:r>
              <w:t>Humpty Dumpty was pushed.</w:t>
            </w:r>
          </w:p>
        </w:tc>
      </w:tr>
      <w:tr w:rsidR="007B7E7C" w:rsidTr="0084378D">
        <w:tc>
          <w:tcPr>
            <w:tcW w:w="1255" w:type="dxa"/>
          </w:tcPr>
          <w:p w:rsidR="007B7E7C" w:rsidRDefault="007B7E7C" w:rsidP="007B7E7C">
            <w:r w:rsidRPr="0050772F">
              <w:t>00:</w:t>
            </w:r>
            <w:r w:rsidR="009D7633">
              <w:t>01</w:t>
            </w:r>
          </w:p>
        </w:tc>
        <w:tc>
          <w:tcPr>
            <w:tcW w:w="1170" w:type="dxa"/>
          </w:tcPr>
          <w:p w:rsidR="007B7E7C" w:rsidRDefault="007B7E7C" w:rsidP="007B7E7C"/>
        </w:tc>
        <w:tc>
          <w:tcPr>
            <w:tcW w:w="6925" w:type="dxa"/>
          </w:tcPr>
          <w:p w:rsidR="007B7E7C" w:rsidRDefault="007B7E7C" w:rsidP="007B7E7C">
            <w:r>
              <w:t>[music]</w:t>
            </w:r>
          </w:p>
        </w:tc>
      </w:tr>
      <w:tr w:rsidR="007B7E7C" w:rsidTr="0084378D">
        <w:tc>
          <w:tcPr>
            <w:tcW w:w="1255" w:type="dxa"/>
          </w:tcPr>
          <w:p w:rsidR="007B7E7C" w:rsidRDefault="007B7E7C" w:rsidP="007B7E7C">
            <w:r w:rsidRPr="0050772F">
              <w:t>00:</w:t>
            </w:r>
            <w:r w:rsidR="00575EAF">
              <w:t>08</w:t>
            </w:r>
          </w:p>
        </w:tc>
        <w:tc>
          <w:tcPr>
            <w:tcW w:w="1170" w:type="dxa"/>
          </w:tcPr>
          <w:p w:rsidR="007B7E7C" w:rsidRDefault="007B7E7C" w:rsidP="007B7E7C">
            <w:r>
              <w:t>Narrator</w:t>
            </w:r>
          </w:p>
        </w:tc>
        <w:tc>
          <w:tcPr>
            <w:tcW w:w="6925" w:type="dxa"/>
          </w:tcPr>
          <w:p w:rsidR="007B7E7C" w:rsidRDefault="007B7E7C" w:rsidP="007B7E7C">
            <w:r>
              <w:t>[over music] it’s time now for another say in the life of Sam and Jesse. Gum Springs, Arkansas.</w:t>
            </w:r>
          </w:p>
        </w:tc>
      </w:tr>
      <w:tr w:rsidR="007B7E7C" w:rsidTr="0084378D">
        <w:tc>
          <w:tcPr>
            <w:tcW w:w="1255" w:type="dxa"/>
          </w:tcPr>
          <w:p w:rsidR="007B7E7C" w:rsidRDefault="007B7E7C" w:rsidP="007B7E7C">
            <w:r w:rsidRPr="0050772F">
              <w:t>00:</w:t>
            </w:r>
            <w:r w:rsidR="00575EAF">
              <w:t>23</w:t>
            </w:r>
          </w:p>
        </w:tc>
        <w:tc>
          <w:tcPr>
            <w:tcW w:w="1170" w:type="dxa"/>
          </w:tcPr>
          <w:p w:rsidR="007B7E7C" w:rsidRDefault="007B7E7C" w:rsidP="007B7E7C"/>
        </w:tc>
        <w:tc>
          <w:tcPr>
            <w:tcW w:w="6925" w:type="dxa"/>
          </w:tcPr>
          <w:p w:rsidR="007B7E7C" w:rsidRDefault="007B7E7C" w:rsidP="007B7E7C">
            <w:r>
              <w:t>[music fades out, the repeats]</w:t>
            </w:r>
          </w:p>
        </w:tc>
      </w:tr>
      <w:tr w:rsidR="007B7E7C" w:rsidTr="0084378D">
        <w:tc>
          <w:tcPr>
            <w:tcW w:w="1255" w:type="dxa"/>
          </w:tcPr>
          <w:p w:rsidR="007B7E7C" w:rsidRDefault="007B7E7C" w:rsidP="007B7E7C">
            <w:r w:rsidRPr="0050772F">
              <w:t>00:</w:t>
            </w:r>
            <w:r w:rsidR="00575EAF">
              <w:t>33</w:t>
            </w:r>
          </w:p>
        </w:tc>
        <w:tc>
          <w:tcPr>
            <w:tcW w:w="1170" w:type="dxa"/>
          </w:tcPr>
          <w:p w:rsidR="007B7E7C" w:rsidRDefault="007B7E7C" w:rsidP="007B7E7C"/>
        </w:tc>
        <w:tc>
          <w:tcPr>
            <w:tcW w:w="6925" w:type="dxa"/>
          </w:tcPr>
          <w:p w:rsidR="007B7E7C" w:rsidRDefault="00500596" w:rsidP="007B7E7C">
            <w:r>
              <w:t xml:space="preserve">[bell and </w:t>
            </w:r>
            <w:r w:rsidR="005E5221">
              <w:t>truck engine roars]</w:t>
            </w:r>
          </w:p>
        </w:tc>
      </w:tr>
      <w:tr w:rsidR="007B7E7C" w:rsidTr="0084378D">
        <w:tc>
          <w:tcPr>
            <w:tcW w:w="1255" w:type="dxa"/>
          </w:tcPr>
          <w:p w:rsidR="007B7E7C" w:rsidRDefault="007B7E7C" w:rsidP="007B7E7C">
            <w:r w:rsidRPr="0050772F">
              <w:t>00:</w:t>
            </w:r>
            <w:r w:rsidR="00575EAF">
              <w:t>36</w:t>
            </w:r>
          </w:p>
        </w:tc>
        <w:tc>
          <w:tcPr>
            <w:tcW w:w="1170" w:type="dxa"/>
          </w:tcPr>
          <w:p w:rsidR="007B7E7C" w:rsidRDefault="00D80925" w:rsidP="007B7E7C">
            <w:r>
              <w:t>Sam</w:t>
            </w:r>
          </w:p>
        </w:tc>
        <w:tc>
          <w:tcPr>
            <w:tcW w:w="6925" w:type="dxa"/>
          </w:tcPr>
          <w:p w:rsidR="007B7E7C" w:rsidRDefault="005E5221" w:rsidP="007B7E7C">
            <w:r>
              <w:t>L-look at that bumper sticker there, Jesse.</w:t>
            </w:r>
          </w:p>
        </w:tc>
      </w:tr>
      <w:tr w:rsidR="007B7E7C" w:rsidTr="0084378D">
        <w:tc>
          <w:tcPr>
            <w:tcW w:w="1255" w:type="dxa"/>
          </w:tcPr>
          <w:p w:rsidR="007B7E7C" w:rsidRDefault="007B7E7C" w:rsidP="007B7E7C">
            <w:r w:rsidRPr="0050772F">
              <w:t>00:</w:t>
            </w:r>
            <w:r w:rsidR="00187D17">
              <w:t>39</w:t>
            </w:r>
          </w:p>
        </w:tc>
        <w:tc>
          <w:tcPr>
            <w:tcW w:w="1170" w:type="dxa"/>
          </w:tcPr>
          <w:p w:rsidR="007B7E7C" w:rsidRDefault="00844433" w:rsidP="007B7E7C">
            <w:r>
              <w:t>Jesse</w:t>
            </w:r>
          </w:p>
        </w:tc>
        <w:tc>
          <w:tcPr>
            <w:tcW w:w="6925" w:type="dxa"/>
          </w:tcPr>
          <w:p w:rsidR="007B7E7C" w:rsidRDefault="005E5221" w:rsidP="007B7E7C">
            <w:r>
              <w:t xml:space="preserve">Sam, I </w:t>
            </w:r>
            <w:proofErr w:type="spellStart"/>
            <w:r>
              <w:t>ain’t</w:t>
            </w:r>
            <w:proofErr w:type="spellEnd"/>
            <w:r>
              <w:t xml:space="preserve"> got no time [door closes] to look at bumper sticker</w:t>
            </w:r>
            <w:r w:rsidR="00EC630E">
              <w:t>s</w:t>
            </w:r>
            <w:r>
              <w:t>. I’m busy.</w:t>
            </w:r>
          </w:p>
        </w:tc>
      </w:tr>
      <w:tr w:rsidR="007B7E7C" w:rsidTr="0084378D">
        <w:tc>
          <w:tcPr>
            <w:tcW w:w="1255" w:type="dxa"/>
          </w:tcPr>
          <w:p w:rsidR="007B7E7C" w:rsidRDefault="007B7E7C" w:rsidP="007B7E7C">
            <w:r w:rsidRPr="0050772F">
              <w:t>00:</w:t>
            </w:r>
            <w:r w:rsidR="00187D17">
              <w:t>42</w:t>
            </w:r>
          </w:p>
        </w:tc>
        <w:tc>
          <w:tcPr>
            <w:tcW w:w="1170" w:type="dxa"/>
          </w:tcPr>
          <w:p w:rsidR="007B7E7C" w:rsidRDefault="00D80925" w:rsidP="007B7E7C">
            <w:r>
              <w:t>Sam</w:t>
            </w:r>
          </w:p>
        </w:tc>
        <w:tc>
          <w:tcPr>
            <w:tcW w:w="6925" w:type="dxa"/>
          </w:tcPr>
          <w:p w:rsidR="007B7E7C" w:rsidRDefault="00187D17" w:rsidP="007B7E7C">
            <w:r>
              <w:t>It s</w:t>
            </w:r>
            <w:r w:rsidR="005E5221">
              <w:t>ays, “</w:t>
            </w:r>
            <w:r w:rsidR="004541FB">
              <w:t xml:space="preserve">Humpty Dumpty </w:t>
            </w:r>
            <w:r w:rsidR="005E5221">
              <w:t>was pushed.”</w:t>
            </w:r>
          </w:p>
        </w:tc>
      </w:tr>
      <w:tr w:rsidR="007B7E7C" w:rsidTr="0084378D">
        <w:tc>
          <w:tcPr>
            <w:tcW w:w="1255" w:type="dxa"/>
          </w:tcPr>
          <w:p w:rsidR="007B7E7C" w:rsidRDefault="007B7E7C" w:rsidP="007B7E7C">
            <w:r w:rsidRPr="0050772F">
              <w:t>00:</w:t>
            </w:r>
            <w:r w:rsidR="004541FB">
              <w:t>45</w:t>
            </w:r>
          </w:p>
        </w:tc>
        <w:tc>
          <w:tcPr>
            <w:tcW w:w="1170" w:type="dxa"/>
          </w:tcPr>
          <w:p w:rsidR="007B7E7C" w:rsidRDefault="00844433" w:rsidP="007B7E7C">
            <w:r>
              <w:t>Jesse</w:t>
            </w:r>
          </w:p>
        </w:tc>
        <w:tc>
          <w:tcPr>
            <w:tcW w:w="6925" w:type="dxa"/>
          </w:tcPr>
          <w:p w:rsidR="007B7E7C" w:rsidRDefault="005E5221" w:rsidP="007B7E7C">
            <w:r>
              <w:t>Humpty Dumpty?</w:t>
            </w:r>
            <w:r w:rsidR="00130669">
              <w:t>!</w:t>
            </w:r>
            <w:r>
              <w:t xml:space="preserve"> Sam, I </w:t>
            </w:r>
            <w:r w:rsidR="00956B49">
              <w:t xml:space="preserve">tell you I </w:t>
            </w:r>
            <w:proofErr w:type="spellStart"/>
            <w:r>
              <w:t>ain’t</w:t>
            </w:r>
            <w:proofErr w:type="spellEnd"/>
            <w:r>
              <w:t xml:space="preserve"> got no time for this foolishness today. I got all this-</w:t>
            </w:r>
          </w:p>
        </w:tc>
      </w:tr>
      <w:tr w:rsidR="007B7E7C" w:rsidTr="0084378D">
        <w:tc>
          <w:tcPr>
            <w:tcW w:w="1255" w:type="dxa"/>
          </w:tcPr>
          <w:p w:rsidR="007B7E7C" w:rsidRDefault="007B7E7C" w:rsidP="007B7E7C">
            <w:r w:rsidRPr="0050772F">
              <w:t>00:</w:t>
            </w:r>
            <w:r w:rsidR="002E13C9">
              <w:t>49</w:t>
            </w:r>
          </w:p>
        </w:tc>
        <w:tc>
          <w:tcPr>
            <w:tcW w:w="1170" w:type="dxa"/>
          </w:tcPr>
          <w:p w:rsidR="007B7E7C" w:rsidRDefault="00844433" w:rsidP="007B7E7C">
            <w:r>
              <w:t>Leon</w:t>
            </w:r>
          </w:p>
        </w:tc>
        <w:tc>
          <w:tcPr>
            <w:tcW w:w="6925" w:type="dxa"/>
          </w:tcPr>
          <w:p w:rsidR="007B7E7C" w:rsidRDefault="005E5221" w:rsidP="007B7E7C">
            <w:pPr>
              <w:tabs>
                <w:tab w:val="left" w:pos="3627"/>
              </w:tabs>
            </w:pPr>
            <w:r>
              <w:t>Humpty who?</w:t>
            </w:r>
          </w:p>
        </w:tc>
      </w:tr>
      <w:tr w:rsidR="007B7E7C" w:rsidTr="0084378D">
        <w:tc>
          <w:tcPr>
            <w:tcW w:w="1255" w:type="dxa"/>
          </w:tcPr>
          <w:p w:rsidR="007B7E7C" w:rsidRDefault="007B7E7C" w:rsidP="007B7E7C">
            <w:r w:rsidRPr="0050772F">
              <w:t>00:</w:t>
            </w:r>
            <w:r w:rsidR="002E13C9">
              <w:t>50</w:t>
            </w:r>
          </w:p>
        </w:tc>
        <w:tc>
          <w:tcPr>
            <w:tcW w:w="1170" w:type="dxa"/>
          </w:tcPr>
          <w:p w:rsidR="007B7E7C" w:rsidRDefault="00844433" w:rsidP="007B7E7C">
            <w:r>
              <w:t>Jesse</w:t>
            </w:r>
          </w:p>
        </w:tc>
        <w:tc>
          <w:tcPr>
            <w:tcW w:w="6925" w:type="dxa"/>
          </w:tcPr>
          <w:p w:rsidR="007B7E7C" w:rsidRDefault="005E5221" w:rsidP="007B7E7C">
            <w:r>
              <w:t xml:space="preserve">Humpty- Leon, you </w:t>
            </w:r>
            <w:proofErr w:type="spellStart"/>
            <w:r>
              <w:t>oughta</w:t>
            </w:r>
            <w:proofErr w:type="spellEnd"/>
            <w:r>
              <w:t>-</w:t>
            </w:r>
          </w:p>
        </w:tc>
      </w:tr>
      <w:tr w:rsidR="007B7E7C" w:rsidTr="0084378D">
        <w:tc>
          <w:tcPr>
            <w:tcW w:w="1255" w:type="dxa"/>
          </w:tcPr>
          <w:p w:rsidR="007B7E7C" w:rsidRDefault="007B7E7C" w:rsidP="007B7E7C">
            <w:r w:rsidRPr="0050772F">
              <w:t>00:</w:t>
            </w:r>
            <w:r w:rsidR="002E13C9">
              <w:t>52</w:t>
            </w:r>
          </w:p>
        </w:tc>
        <w:tc>
          <w:tcPr>
            <w:tcW w:w="1170" w:type="dxa"/>
          </w:tcPr>
          <w:p w:rsidR="007B7E7C" w:rsidRDefault="00D80925" w:rsidP="007B7E7C">
            <w:r>
              <w:t>Sam</w:t>
            </w:r>
          </w:p>
        </w:tc>
        <w:tc>
          <w:tcPr>
            <w:tcW w:w="6925" w:type="dxa"/>
          </w:tcPr>
          <w:p w:rsidR="007B7E7C" w:rsidRDefault="005E5221" w:rsidP="007B7E7C">
            <w:r>
              <w:t xml:space="preserve">Humpty Dumpty, Leon. Humpty Dumpty. </w:t>
            </w:r>
            <w:proofErr w:type="spellStart"/>
            <w:r>
              <w:t>Ain’t</w:t>
            </w:r>
            <w:proofErr w:type="spellEnd"/>
            <w:r>
              <w:t xml:space="preserve"> you never heard about him </w:t>
            </w:r>
            <w:proofErr w:type="spellStart"/>
            <w:r>
              <w:t>sittin</w:t>
            </w:r>
            <w:proofErr w:type="spellEnd"/>
            <w:r>
              <w:t>’ on the wall?</w:t>
            </w:r>
          </w:p>
        </w:tc>
      </w:tr>
      <w:tr w:rsidR="007B7E7C" w:rsidTr="0084378D">
        <w:tc>
          <w:tcPr>
            <w:tcW w:w="1255" w:type="dxa"/>
          </w:tcPr>
          <w:p w:rsidR="007B7E7C" w:rsidRDefault="007B7E7C" w:rsidP="007B7E7C">
            <w:r w:rsidRPr="0050772F">
              <w:t>00:</w:t>
            </w:r>
            <w:r w:rsidR="002E13C9">
              <w:t>57</w:t>
            </w:r>
          </w:p>
        </w:tc>
        <w:tc>
          <w:tcPr>
            <w:tcW w:w="1170" w:type="dxa"/>
          </w:tcPr>
          <w:p w:rsidR="007B7E7C" w:rsidRDefault="00844433" w:rsidP="007B7E7C">
            <w:r>
              <w:t>Jesse</w:t>
            </w:r>
          </w:p>
        </w:tc>
        <w:tc>
          <w:tcPr>
            <w:tcW w:w="6925" w:type="dxa"/>
          </w:tcPr>
          <w:p w:rsidR="007B7E7C" w:rsidRDefault="005E5221" w:rsidP="007B7E7C">
            <w:r>
              <w:t>Oh. He</w:t>
            </w:r>
            <w:r w:rsidR="00844433">
              <w:t>’</w:t>
            </w:r>
            <w:r>
              <w:t xml:space="preserve">s just a fictional character, Leon. He </w:t>
            </w:r>
            <w:proofErr w:type="spellStart"/>
            <w:r>
              <w:t>ain’t</w:t>
            </w:r>
            <w:proofErr w:type="spellEnd"/>
            <w:r>
              <w:t xml:space="preserve"> – he </w:t>
            </w:r>
            <w:proofErr w:type="spellStart"/>
            <w:r>
              <w:t>ain’t</w:t>
            </w:r>
            <w:proofErr w:type="spellEnd"/>
            <w:r>
              <w:t xml:space="preserve"> real. </w:t>
            </w:r>
          </w:p>
        </w:tc>
      </w:tr>
      <w:tr w:rsidR="007B7E7C" w:rsidTr="0084378D">
        <w:tc>
          <w:tcPr>
            <w:tcW w:w="1255" w:type="dxa"/>
          </w:tcPr>
          <w:p w:rsidR="007B7E7C" w:rsidRDefault="007B7E7C" w:rsidP="007B7E7C">
            <w:r w:rsidRPr="0050772F">
              <w:t>0</w:t>
            </w:r>
            <w:r w:rsidR="00131132">
              <w:t>1</w:t>
            </w:r>
            <w:r w:rsidRPr="0050772F">
              <w:t>:</w:t>
            </w:r>
            <w:r w:rsidR="001D7387">
              <w:t>01</w:t>
            </w:r>
          </w:p>
        </w:tc>
        <w:tc>
          <w:tcPr>
            <w:tcW w:w="1170" w:type="dxa"/>
          </w:tcPr>
          <w:p w:rsidR="007B7E7C" w:rsidRDefault="005E5221" w:rsidP="007B7E7C">
            <w:r>
              <w:t>Sam</w:t>
            </w:r>
          </w:p>
        </w:tc>
        <w:tc>
          <w:tcPr>
            <w:tcW w:w="6925" w:type="dxa"/>
          </w:tcPr>
          <w:p w:rsidR="007B7E7C" w:rsidRDefault="005E5221" w:rsidP="007B7E7C">
            <w:r>
              <w:t>I</w:t>
            </w:r>
            <w:r w:rsidR="001D7387">
              <w:t>-I</w:t>
            </w:r>
            <w:r>
              <w:t xml:space="preserve"> didn’t know that.</w:t>
            </w:r>
          </w:p>
        </w:tc>
      </w:tr>
      <w:tr w:rsidR="00131132" w:rsidTr="0084378D">
        <w:tc>
          <w:tcPr>
            <w:tcW w:w="1255" w:type="dxa"/>
          </w:tcPr>
          <w:p w:rsidR="00131132" w:rsidRDefault="00131132" w:rsidP="00131132">
            <w:r w:rsidRPr="009242EA">
              <w:t>01:</w:t>
            </w:r>
            <w:r w:rsidR="00DB3F61">
              <w:t>03</w:t>
            </w:r>
          </w:p>
        </w:tc>
        <w:tc>
          <w:tcPr>
            <w:tcW w:w="1170" w:type="dxa"/>
          </w:tcPr>
          <w:p w:rsidR="00131132" w:rsidRDefault="00131132" w:rsidP="00131132">
            <w:r>
              <w:t>Leon</w:t>
            </w:r>
          </w:p>
        </w:tc>
        <w:tc>
          <w:tcPr>
            <w:tcW w:w="6925" w:type="dxa"/>
          </w:tcPr>
          <w:p w:rsidR="00131132" w:rsidRDefault="00131132" w:rsidP="00131132">
            <w:r>
              <w:t>Well, what does that mean Mr. Jesse?</w:t>
            </w:r>
          </w:p>
        </w:tc>
      </w:tr>
      <w:tr w:rsidR="00131132" w:rsidTr="0084378D">
        <w:tc>
          <w:tcPr>
            <w:tcW w:w="1255" w:type="dxa"/>
          </w:tcPr>
          <w:p w:rsidR="00131132" w:rsidRDefault="00131132" w:rsidP="00131132">
            <w:r w:rsidRPr="009242EA">
              <w:t>01:</w:t>
            </w:r>
            <w:r w:rsidR="00DB3F61">
              <w:t>04</w:t>
            </w:r>
          </w:p>
        </w:tc>
        <w:tc>
          <w:tcPr>
            <w:tcW w:w="1170" w:type="dxa"/>
          </w:tcPr>
          <w:p w:rsidR="00131132" w:rsidRDefault="00131132" w:rsidP="00131132">
            <w:r>
              <w:t>Jesse</w:t>
            </w:r>
          </w:p>
        </w:tc>
        <w:tc>
          <w:tcPr>
            <w:tcW w:w="6925" w:type="dxa"/>
          </w:tcPr>
          <w:p w:rsidR="00131132" w:rsidRDefault="00131132" w:rsidP="00131132">
            <w:r>
              <w:t>Well, it means he’s made up, Leon. Just made up.</w:t>
            </w:r>
          </w:p>
        </w:tc>
      </w:tr>
      <w:tr w:rsidR="00131132" w:rsidTr="0084378D">
        <w:tc>
          <w:tcPr>
            <w:tcW w:w="1255" w:type="dxa"/>
          </w:tcPr>
          <w:p w:rsidR="00131132" w:rsidRDefault="00131132" w:rsidP="00131132">
            <w:r w:rsidRPr="009242EA">
              <w:t>01:</w:t>
            </w:r>
            <w:r w:rsidR="00DB3F61">
              <w:t>07</w:t>
            </w:r>
          </w:p>
        </w:tc>
        <w:tc>
          <w:tcPr>
            <w:tcW w:w="1170" w:type="dxa"/>
          </w:tcPr>
          <w:p w:rsidR="00131132" w:rsidRDefault="00131132" w:rsidP="00131132">
            <w:r>
              <w:t>Sam</w:t>
            </w:r>
          </w:p>
        </w:tc>
        <w:tc>
          <w:tcPr>
            <w:tcW w:w="6925" w:type="dxa"/>
          </w:tcPr>
          <w:p w:rsidR="00131132" w:rsidRDefault="00131132" w:rsidP="00131132">
            <w:r>
              <w:t>Humpty Dumpty wore make up?</w:t>
            </w:r>
          </w:p>
        </w:tc>
      </w:tr>
      <w:tr w:rsidR="00131132" w:rsidTr="0084378D">
        <w:tc>
          <w:tcPr>
            <w:tcW w:w="1255" w:type="dxa"/>
          </w:tcPr>
          <w:p w:rsidR="00131132" w:rsidRDefault="00131132" w:rsidP="00131132">
            <w:r w:rsidRPr="009242EA">
              <w:t>01:</w:t>
            </w:r>
            <w:r w:rsidR="00DB3F61">
              <w:t>09</w:t>
            </w:r>
          </w:p>
        </w:tc>
        <w:tc>
          <w:tcPr>
            <w:tcW w:w="1170" w:type="dxa"/>
          </w:tcPr>
          <w:p w:rsidR="00131132" w:rsidRDefault="00131132" w:rsidP="00131132">
            <w:r>
              <w:t>Jesse</w:t>
            </w:r>
          </w:p>
        </w:tc>
        <w:tc>
          <w:tcPr>
            <w:tcW w:w="6925" w:type="dxa"/>
          </w:tcPr>
          <w:p w:rsidR="00131132" w:rsidRDefault="00131132" w:rsidP="00131132">
            <w:r>
              <w:t xml:space="preserve">Oh, Sam. If you </w:t>
            </w:r>
            <w:proofErr w:type="spellStart"/>
            <w:r>
              <w:t>ain’t</w:t>
            </w:r>
            <w:proofErr w:type="spellEnd"/>
            <w:r>
              <w:t xml:space="preserve"> the-</w:t>
            </w:r>
            <w:r w:rsidR="00956B49">
              <w:t xml:space="preserve"> [overlapped]</w:t>
            </w:r>
          </w:p>
        </w:tc>
      </w:tr>
      <w:tr w:rsidR="00131132" w:rsidTr="0084378D">
        <w:tc>
          <w:tcPr>
            <w:tcW w:w="1255" w:type="dxa"/>
          </w:tcPr>
          <w:p w:rsidR="00131132" w:rsidRDefault="00131132" w:rsidP="00131132">
            <w:r w:rsidRPr="009242EA">
              <w:t>01:</w:t>
            </w:r>
            <w:r w:rsidR="00DB3F61">
              <w:t>11</w:t>
            </w:r>
          </w:p>
        </w:tc>
        <w:tc>
          <w:tcPr>
            <w:tcW w:w="1170" w:type="dxa"/>
          </w:tcPr>
          <w:p w:rsidR="00131132" w:rsidRDefault="00131132" w:rsidP="00131132">
            <w:r>
              <w:t>Leon</w:t>
            </w:r>
          </w:p>
        </w:tc>
        <w:tc>
          <w:tcPr>
            <w:tcW w:w="6925" w:type="dxa"/>
          </w:tcPr>
          <w:p w:rsidR="00131132" w:rsidRDefault="00131132" w:rsidP="00131132">
            <w:pPr>
              <w:tabs>
                <w:tab w:val="left" w:pos="5933"/>
              </w:tabs>
            </w:pPr>
            <w:r>
              <w:t>H-how long they sat on that wall, Mr. Jesse?</w:t>
            </w:r>
          </w:p>
        </w:tc>
      </w:tr>
      <w:tr w:rsidR="00131132" w:rsidTr="0084378D">
        <w:tc>
          <w:tcPr>
            <w:tcW w:w="1255" w:type="dxa"/>
          </w:tcPr>
          <w:p w:rsidR="00131132" w:rsidRDefault="00131132" w:rsidP="00131132">
            <w:r w:rsidRPr="009242EA">
              <w:t>01:</w:t>
            </w:r>
            <w:r w:rsidR="00DB3F61">
              <w:t>13</w:t>
            </w:r>
          </w:p>
        </w:tc>
        <w:tc>
          <w:tcPr>
            <w:tcW w:w="1170" w:type="dxa"/>
          </w:tcPr>
          <w:p w:rsidR="00131132" w:rsidRDefault="00131132" w:rsidP="00131132">
            <w:r>
              <w:t>Jesse</w:t>
            </w:r>
          </w:p>
        </w:tc>
        <w:tc>
          <w:tcPr>
            <w:tcW w:w="6925" w:type="dxa"/>
          </w:tcPr>
          <w:p w:rsidR="00131132" w:rsidRDefault="00131132" w:rsidP="00131132">
            <w:pPr>
              <w:tabs>
                <w:tab w:val="left" w:pos="5933"/>
              </w:tabs>
            </w:pPr>
            <w:r>
              <w:t>Well, Leon</w:t>
            </w:r>
            <w:r w:rsidR="00956B49">
              <w:t>,</w:t>
            </w:r>
            <w:r>
              <w:t xml:space="preserve"> I don’t know. [overlap]</w:t>
            </w:r>
          </w:p>
        </w:tc>
      </w:tr>
      <w:tr w:rsidR="00131132" w:rsidTr="0084378D">
        <w:tc>
          <w:tcPr>
            <w:tcW w:w="1255" w:type="dxa"/>
          </w:tcPr>
          <w:p w:rsidR="00131132" w:rsidRDefault="00131132" w:rsidP="00131132">
            <w:r w:rsidRPr="009242EA">
              <w:t>01:</w:t>
            </w:r>
            <w:r w:rsidR="00DB3F61">
              <w:t>15</w:t>
            </w:r>
          </w:p>
        </w:tc>
        <w:tc>
          <w:tcPr>
            <w:tcW w:w="1170" w:type="dxa"/>
          </w:tcPr>
          <w:p w:rsidR="00131132" w:rsidRDefault="00131132" w:rsidP="00131132">
            <w:r>
              <w:t>Sam</w:t>
            </w:r>
          </w:p>
        </w:tc>
        <w:tc>
          <w:tcPr>
            <w:tcW w:w="6925" w:type="dxa"/>
          </w:tcPr>
          <w:p w:rsidR="00131132" w:rsidRDefault="00131132" w:rsidP="00131132">
            <w:r>
              <w:t xml:space="preserve">[overlap] I-I’s </w:t>
            </w:r>
            <w:proofErr w:type="spellStart"/>
            <w:r>
              <w:t>tellin</w:t>
            </w:r>
            <w:proofErr w:type="spellEnd"/>
            <w:r>
              <w:t xml:space="preserve">’ this story, Leon. How come you </w:t>
            </w:r>
            <w:proofErr w:type="spellStart"/>
            <w:r>
              <w:t>askin</w:t>
            </w:r>
            <w:proofErr w:type="spellEnd"/>
            <w:r>
              <w:t>’ Jesse all the questions?</w:t>
            </w:r>
          </w:p>
        </w:tc>
      </w:tr>
      <w:tr w:rsidR="00DB3F61" w:rsidTr="0084378D">
        <w:tc>
          <w:tcPr>
            <w:tcW w:w="1255" w:type="dxa"/>
          </w:tcPr>
          <w:p w:rsidR="00DB3F61" w:rsidRDefault="00DB3F61" w:rsidP="00DB3F61">
            <w:r w:rsidRPr="00BD0DD0">
              <w:lastRenderedPageBreak/>
              <w:t>01:</w:t>
            </w:r>
            <w:r w:rsidR="00DF08F9">
              <w:t>18</w:t>
            </w:r>
          </w:p>
        </w:tc>
        <w:tc>
          <w:tcPr>
            <w:tcW w:w="1170" w:type="dxa"/>
          </w:tcPr>
          <w:p w:rsidR="00DB3F61" w:rsidRDefault="00DB3F61" w:rsidP="00DB3F61">
            <w:r>
              <w:t>Leon</w:t>
            </w:r>
          </w:p>
        </w:tc>
        <w:tc>
          <w:tcPr>
            <w:tcW w:w="6925" w:type="dxa"/>
          </w:tcPr>
          <w:p w:rsidR="00DB3F61" w:rsidRDefault="00DB3F61" w:rsidP="00DB3F61">
            <w:r>
              <w:t xml:space="preserve">Well </w:t>
            </w:r>
            <w:proofErr w:type="spellStart"/>
            <w:r w:rsidR="00DF08F9">
              <w:t>i</w:t>
            </w:r>
            <w:proofErr w:type="spellEnd"/>
            <w:r w:rsidR="00DF08F9">
              <w:t>-</w:t>
            </w:r>
            <w:r>
              <w:t>it don’t make no difference to me if you can tell me, Sam.</w:t>
            </w:r>
          </w:p>
        </w:tc>
      </w:tr>
      <w:tr w:rsidR="00DB3F61" w:rsidTr="0084378D">
        <w:tc>
          <w:tcPr>
            <w:tcW w:w="1255" w:type="dxa"/>
          </w:tcPr>
          <w:p w:rsidR="00DB3F61" w:rsidRDefault="00DB3F61" w:rsidP="00DB3F61">
            <w:r w:rsidRPr="00BD0DD0">
              <w:t>01:</w:t>
            </w:r>
            <w:r w:rsidR="00675D3A">
              <w:t>21</w:t>
            </w:r>
          </w:p>
        </w:tc>
        <w:tc>
          <w:tcPr>
            <w:tcW w:w="1170" w:type="dxa"/>
          </w:tcPr>
          <w:p w:rsidR="00DB3F61" w:rsidRDefault="00DB3F61" w:rsidP="00DB3F61">
            <w:r>
              <w:t>Sam</w:t>
            </w:r>
          </w:p>
        </w:tc>
        <w:tc>
          <w:tcPr>
            <w:tcW w:w="6925" w:type="dxa"/>
          </w:tcPr>
          <w:p w:rsidR="00DB3F61" w:rsidRDefault="00675D3A" w:rsidP="00DB3F61">
            <w:r>
              <w:t xml:space="preserve">Well, now </w:t>
            </w:r>
            <w:r w:rsidR="00DB3F61">
              <w:t>Leon, it didn’t say h-how lo-</w:t>
            </w:r>
            <w:r w:rsidR="00956B49">
              <w:t xml:space="preserve"> [overlapped]</w:t>
            </w:r>
          </w:p>
        </w:tc>
      </w:tr>
      <w:tr w:rsidR="00DB3F61" w:rsidTr="0084378D">
        <w:tc>
          <w:tcPr>
            <w:tcW w:w="1255" w:type="dxa"/>
          </w:tcPr>
          <w:p w:rsidR="00DB3F61" w:rsidRDefault="00DB3F61" w:rsidP="00DB3F61">
            <w:r w:rsidRPr="00BD0DD0">
              <w:t>01:</w:t>
            </w:r>
            <w:r w:rsidR="001477BB">
              <w:t>24</w:t>
            </w:r>
          </w:p>
        </w:tc>
        <w:tc>
          <w:tcPr>
            <w:tcW w:w="1170" w:type="dxa"/>
          </w:tcPr>
          <w:p w:rsidR="00DB3F61" w:rsidRDefault="00DB3F61" w:rsidP="00DB3F61">
            <w:r>
              <w:t>Leon</w:t>
            </w:r>
          </w:p>
        </w:tc>
        <w:tc>
          <w:tcPr>
            <w:tcW w:w="6925" w:type="dxa"/>
          </w:tcPr>
          <w:p w:rsidR="00DB3F61" w:rsidRDefault="00DB3F61" w:rsidP="00DB3F61">
            <w:r>
              <w:t>W</w:t>
            </w:r>
            <w:r w:rsidR="001477BB">
              <w:t>-w</w:t>
            </w:r>
            <w:r>
              <w:t>as he unemployed? That- that-that Mr. Dumpty?</w:t>
            </w:r>
          </w:p>
        </w:tc>
      </w:tr>
      <w:tr w:rsidR="00DB3F61" w:rsidTr="0084378D">
        <w:tc>
          <w:tcPr>
            <w:tcW w:w="1255" w:type="dxa"/>
          </w:tcPr>
          <w:p w:rsidR="00DB3F61" w:rsidRDefault="00DB3F61" w:rsidP="00DB3F61">
            <w:r w:rsidRPr="00BD0DD0">
              <w:t>01:</w:t>
            </w:r>
            <w:r w:rsidR="001477BB">
              <w:t>26</w:t>
            </w:r>
          </w:p>
        </w:tc>
        <w:tc>
          <w:tcPr>
            <w:tcW w:w="1170" w:type="dxa"/>
          </w:tcPr>
          <w:p w:rsidR="00DB3F61" w:rsidRDefault="00DB3F61" w:rsidP="00DB3F61">
            <w:r>
              <w:t>Sam</w:t>
            </w:r>
          </w:p>
        </w:tc>
        <w:tc>
          <w:tcPr>
            <w:tcW w:w="6925" w:type="dxa"/>
          </w:tcPr>
          <w:p w:rsidR="00DB3F61" w:rsidRDefault="00DB3F61" w:rsidP="00DB3F61">
            <w:r>
              <w:t>Well, you know I don’t know.</w:t>
            </w:r>
          </w:p>
        </w:tc>
      </w:tr>
      <w:tr w:rsidR="00DB3F61" w:rsidTr="0084378D">
        <w:tc>
          <w:tcPr>
            <w:tcW w:w="1255" w:type="dxa"/>
          </w:tcPr>
          <w:p w:rsidR="00DB3F61" w:rsidRDefault="00DB3F61" w:rsidP="00DB3F61">
            <w:r w:rsidRPr="00BD0DD0">
              <w:t>01:</w:t>
            </w:r>
            <w:r w:rsidR="001477BB">
              <w:t>28</w:t>
            </w:r>
          </w:p>
        </w:tc>
        <w:tc>
          <w:tcPr>
            <w:tcW w:w="1170" w:type="dxa"/>
          </w:tcPr>
          <w:p w:rsidR="00DB3F61" w:rsidRDefault="00DB3F61" w:rsidP="00DB3F61">
            <w:r>
              <w:t>Jesse</w:t>
            </w:r>
          </w:p>
        </w:tc>
        <w:tc>
          <w:tcPr>
            <w:tcW w:w="6925" w:type="dxa"/>
          </w:tcPr>
          <w:p w:rsidR="00DB3F61" w:rsidRDefault="00DB3F61" w:rsidP="00DB3F61">
            <w:r>
              <w:t>Oh, for heaven’s sake. Will you two stop this foolishness?</w:t>
            </w:r>
          </w:p>
        </w:tc>
      </w:tr>
      <w:tr w:rsidR="00DB3F61" w:rsidTr="0084378D">
        <w:tc>
          <w:tcPr>
            <w:tcW w:w="1255" w:type="dxa"/>
          </w:tcPr>
          <w:p w:rsidR="00DB3F61" w:rsidRDefault="00DB3F61" w:rsidP="00DB3F61">
            <w:r w:rsidRPr="00BD0DD0">
              <w:t>01:</w:t>
            </w:r>
            <w:r w:rsidR="00FF2157">
              <w:t>32</w:t>
            </w:r>
          </w:p>
        </w:tc>
        <w:tc>
          <w:tcPr>
            <w:tcW w:w="1170" w:type="dxa"/>
          </w:tcPr>
          <w:p w:rsidR="00DB3F61" w:rsidRDefault="00DB3F61" w:rsidP="00DB3F61">
            <w:r>
              <w:t>Leon</w:t>
            </w:r>
          </w:p>
        </w:tc>
        <w:tc>
          <w:tcPr>
            <w:tcW w:w="6925" w:type="dxa"/>
          </w:tcPr>
          <w:p w:rsidR="00DB3F61" w:rsidRDefault="00DB3F61" w:rsidP="00DB3F61">
            <w:r>
              <w:t>Well, he might miss work a-and-</w:t>
            </w:r>
            <w:r w:rsidR="00956B49">
              <w:t xml:space="preserve"> [overlapped]</w:t>
            </w:r>
          </w:p>
        </w:tc>
      </w:tr>
      <w:tr w:rsidR="00DB3F61" w:rsidTr="0084378D">
        <w:tc>
          <w:tcPr>
            <w:tcW w:w="1255" w:type="dxa"/>
          </w:tcPr>
          <w:p w:rsidR="00DB3F61" w:rsidRDefault="00DB3F61" w:rsidP="00DB3F61">
            <w:r w:rsidRPr="00BD0DD0">
              <w:t>01:</w:t>
            </w:r>
            <w:r w:rsidR="00FF2157">
              <w:t>34</w:t>
            </w:r>
          </w:p>
        </w:tc>
        <w:tc>
          <w:tcPr>
            <w:tcW w:w="1170" w:type="dxa"/>
          </w:tcPr>
          <w:p w:rsidR="00DB3F61" w:rsidRDefault="00DB3F61" w:rsidP="00DB3F61">
            <w:r>
              <w:t>Sam</w:t>
            </w:r>
          </w:p>
        </w:tc>
        <w:tc>
          <w:tcPr>
            <w:tcW w:w="6925" w:type="dxa"/>
          </w:tcPr>
          <w:p w:rsidR="00DB3F61" w:rsidRDefault="00DB3F61" w:rsidP="00DB3F61">
            <w:r>
              <w:t>Well,</w:t>
            </w:r>
            <w:r w:rsidR="0058051D">
              <w:t xml:space="preserve"> why</w:t>
            </w:r>
            <w:r>
              <w:t xml:space="preserve"> that’s right. You know </w:t>
            </w:r>
            <w:proofErr w:type="spellStart"/>
            <w:r>
              <w:t>gettin</w:t>
            </w:r>
            <w:proofErr w:type="spellEnd"/>
            <w:r>
              <w:t>’ hurt in that fall and all. If his boss was to uh-</w:t>
            </w:r>
            <w:r w:rsidR="00956B49">
              <w:t xml:space="preserve"> [overlapped]</w:t>
            </w:r>
          </w:p>
        </w:tc>
      </w:tr>
      <w:tr w:rsidR="00DB3F61" w:rsidTr="0084378D">
        <w:tc>
          <w:tcPr>
            <w:tcW w:w="1255" w:type="dxa"/>
          </w:tcPr>
          <w:p w:rsidR="00DB3F61" w:rsidRDefault="00DB3F61" w:rsidP="00DB3F61">
            <w:r w:rsidRPr="00BD0DD0">
              <w:t>01:</w:t>
            </w:r>
            <w:r w:rsidR="00B33541">
              <w:t>39</w:t>
            </w:r>
          </w:p>
        </w:tc>
        <w:tc>
          <w:tcPr>
            <w:tcW w:w="1170" w:type="dxa"/>
          </w:tcPr>
          <w:p w:rsidR="00DB3F61" w:rsidRDefault="00DB3F61" w:rsidP="00DB3F61">
            <w:r>
              <w:t>Jesse</w:t>
            </w:r>
          </w:p>
        </w:tc>
        <w:tc>
          <w:tcPr>
            <w:tcW w:w="6925" w:type="dxa"/>
          </w:tcPr>
          <w:p w:rsidR="00DB3F61" w:rsidRDefault="00DB3F61" w:rsidP="00DB3F61">
            <w:r>
              <w:t xml:space="preserve">I’m </w:t>
            </w:r>
            <w:proofErr w:type="spellStart"/>
            <w:r>
              <w:t>tryin</w:t>
            </w:r>
            <w:proofErr w:type="spellEnd"/>
            <w:r>
              <w:t xml:space="preserve">’ to work on our overdue taxes here and you two are worried about a fictional character </w:t>
            </w:r>
            <w:proofErr w:type="spellStart"/>
            <w:r>
              <w:t>missin</w:t>
            </w:r>
            <w:proofErr w:type="spellEnd"/>
            <w:r>
              <w:t>’ work.</w:t>
            </w:r>
          </w:p>
        </w:tc>
      </w:tr>
      <w:tr w:rsidR="00B33541" w:rsidTr="0084378D">
        <w:tc>
          <w:tcPr>
            <w:tcW w:w="1255" w:type="dxa"/>
          </w:tcPr>
          <w:p w:rsidR="00B33541" w:rsidRDefault="00B33541" w:rsidP="00B33541">
            <w:r w:rsidRPr="00BF363D">
              <w:t>01:</w:t>
            </w:r>
            <w:r w:rsidR="002459A0">
              <w:t>44</w:t>
            </w:r>
          </w:p>
        </w:tc>
        <w:tc>
          <w:tcPr>
            <w:tcW w:w="1170" w:type="dxa"/>
          </w:tcPr>
          <w:p w:rsidR="00B33541" w:rsidRDefault="00B33541" w:rsidP="00B33541">
            <w:r>
              <w:t>Leon</w:t>
            </w:r>
          </w:p>
        </w:tc>
        <w:tc>
          <w:tcPr>
            <w:tcW w:w="6925" w:type="dxa"/>
          </w:tcPr>
          <w:p w:rsidR="00B33541" w:rsidRDefault="00B33541" w:rsidP="00B33541">
            <w:r>
              <w:t>Well, if he’s out of work too long</w:t>
            </w:r>
            <w:r w:rsidR="00956B49">
              <w:t>,</w:t>
            </w:r>
            <w:r>
              <w:t xml:space="preserve"> h-he</w:t>
            </w:r>
            <w:r w:rsidR="00130669">
              <w:t>’s</w:t>
            </w:r>
            <w:r>
              <w:t xml:space="preserve"> liable to have to be a preacher.</w:t>
            </w:r>
          </w:p>
        </w:tc>
      </w:tr>
      <w:tr w:rsidR="00B33541" w:rsidTr="0084378D">
        <w:tc>
          <w:tcPr>
            <w:tcW w:w="1255" w:type="dxa"/>
          </w:tcPr>
          <w:p w:rsidR="00B33541" w:rsidRDefault="00B33541" w:rsidP="00B33541">
            <w:r w:rsidRPr="00BF363D">
              <w:t>01:</w:t>
            </w:r>
            <w:r w:rsidR="00892D84">
              <w:t>48</w:t>
            </w:r>
          </w:p>
        </w:tc>
        <w:tc>
          <w:tcPr>
            <w:tcW w:w="1170" w:type="dxa"/>
          </w:tcPr>
          <w:p w:rsidR="00B33541" w:rsidRDefault="00B33541" w:rsidP="00B33541">
            <w:r>
              <w:t>Sam</w:t>
            </w:r>
          </w:p>
        </w:tc>
        <w:tc>
          <w:tcPr>
            <w:tcW w:w="6925" w:type="dxa"/>
          </w:tcPr>
          <w:p w:rsidR="00B33541" w:rsidRDefault="00B33541" w:rsidP="00B33541">
            <w:r>
              <w:t xml:space="preserve">You know that bumper sticker never said </w:t>
            </w:r>
            <w:r w:rsidR="00956B49">
              <w:t>nothing</w:t>
            </w:r>
            <w:r>
              <w:t xml:space="preserve"> about the king’s horses neither.</w:t>
            </w:r>
            <w:r w:rsidR="00956B49">
              <w:t xml:space="preserve"> I- [overlapped]</w:t>
            </w:r>
          </w:p>
        </w:tc>
      </w:tr>
      <w:tr w:rsidR="00B33541" w:rsidTr="0084378D">
        <w:tc>
          <w:tcPr>
            <w:tcW w:w="1255" w:type="dxa"/>
          </w:tcPr>
          <w:p w:rsidR="00B33541" w:rsidRDefault="00B33541" w:rsidP="00B33541">
            <w:r w:rsidRPr="00BF363D">
              <w:t>01:</w:t>
            </w:r>
            <w:r w:rsidR="00892D84">
              <w:t>52</w:t>
            </w:r>
          </w:p>
        </w:tc>
        <w:tc>
          <w:tcPr>
            <w:tcW w:w="1170" w:type="dxa"/>
          </w:tcPr>
          <w:p w:rsidR="00B33541" w:rsidRDefault="00B33541" w:rsidP="00B33541">
            <w:r>
              <w:t>Leon</w:t>
            </w:r>
          </w:p>
        </w:tc>
        <w:tc>
          <w:tcPr>
            <w:tcW w:w="6925" w:type="dxa"/>
          </w:tcPr>
          <w:p w:rsidR="00B33541" w:rsidRDefault="00B33541" w:rsidP="00B33541">
            <w:r>
              <w:t xml:space="preserve">They </w:t>
            </w:r>
            <w:proofErr w:type="gramStart"/>
            <w:r>
              <w:t>was</w:t>
            </w:r>
            <w:proofErr w:type="gramEnd"/>
            <w:r>
              <w:t xml:space="preserve"> out yesterday. I </w:t>
            </w:r>
            <w:proofErr w:type="spellStart"/>
            <w:r>
              <w:t>seen</w:t>
            </w:r>
            <w:proofErr w:type="spellEnd"/>
            <w:r>
              <w:t xml:space="preserve"> three of ‘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runnin</w:t>
            </w:r>
            <w:proofErr w:type="spellEnd"/>
            <w:r>
              <w:t>’ down the highway.</w:t>
            </w:r>
          </w:p>
        </w:tc>
      </w:tr>
      <w:tr w:rsidR="002D7DF0" w:rsidTr="0084378D">
        <w:tc>
          <w:tcPr>
            <w:tcW w:w="1255" w:type="dxa"/>
          </w:tcPr>
          <w:p w:rsidR="002D7DF0" w:rsidRDefault="00892D84" w:rsidP="004E6361">
            <w:r w:rsidRPr="0050772F">
              <w:t>0</w:t>
            </w:r>
            <w:r>
              <w:t>1</w:t>
            </w:r>
            <w:r w:rsidRPr="0050772F">
              <w:t>:</w:t>
            </w:r>
            <w:r>
              <w:t>56</w:t>
            </w:r>
          </w:p>
        </w:tc>
        <w:tc>
          <w:tcPr>
            <w:tcW w:w="1170" w:type="dxa"/>
          </w:tcPr>
          <w:p w:rsidR="002D7DF0" w:rsidRDefault="00844433" w:rsidP="004E6361">
            <w:r>
              <w:t>Jesse</w:t>
            </w:r>
          </w:p>
        </w:tc>
        <w:tc>
          <w:tcPr>
            <w:tcW w:w="6925" w:type="dxa"/>
          </w:tcPr>
          <w:p w:rsidR="002D7DF0" w:rsidRDefault="00C05769" w:rsidP="004E6361">
            <w:proofErr w:type="spellStart"/>
            <w:r>
              <w:t>Runnin</w:t>
            </w:r>
            <w:proofErr w:type="spellEnd"/>
            <w:r>
              <w:t>’ down the highway?</w:t>
            </w:r>
          </w:p>
        </w:tc>
      </w:tr>
      <w:tr w:rsidR="002D7DF0" w:rsidTr="0084378D">
        <w:tc>
          <w:tcPr>
            <w:tcW w:w="1255" w:type="dxa"/>
          </w:tcPr>
          <w:p w:rsidR="002D7DF0" w:rsidRDefault="00892D84" w:rsidP="004E6361">
            <w:r w:rsidRPr="0050772F">
              <w:t>0</w:t>
            </w:r>
            <w:r>
              <w:t>1</w:t>
            </w:r>
            <w:r w:rsidRPr="0050772F">
              <w:t>:</w:t>
            </w:r>
            <w:r>
              <w:t>57</w:t>
            </w:r>
          </w:p>
        </w:tc>
        <w:tc>
          <w:tcPr>
            <w:tcW w:w="1170" w:type="dxa"/>
          </w:tcPr>
          <w:p w:rsidR="002D7DF0" w:rsidRDefault="00D80925" w:rsidP="004E6361">
            <w:r>
              <w:t>Sam</w:t>
            </w:r>
          </w:p>
        </w:tc>
        <w:tc>
          <w:tcPr>
            <w:tcW w:w="6925" w:type="dxa"/>
          </w:tcPr>
          <w:p w:rsidR="002D7DF0" w:rsidRDefault="00C05769" w:rsidP="004E6361">
            <w:r>
              <w:t>You see, Jesse. Now, that proves Humpty Dumpty was real, don’t it? I learned that in school.</w:t>
            </w:r>
          </w:p>
        </w:tc>
      </w:tr>
      <w:tr w:rsidR="002D7DF0" w:rsidTr="0084378D">
        <w:tc>
          <w:tcPr>
            <w:tcW w:w="1255" w:type="dxa"/>
          </w:tcPr>
          <w:p w:rsidR="002D7DF0" w:rsidRDefault="00892D84" w:rsidP="004E6361">
            <w:r>
              <w:t>02:</w:t>
            </w:r>
            <w:r w:rsidR="00B77A64">
              <w:t>03</w:t>
            </w:r>
          </w:p>
        </w:tc>
        <w:tc>
          <w:tcPr>
            <w:tcW w:w="1170" w:type="dxa"/>
          </w:tcPr>
          <w:p w:rsidR="002D7DF0" w:rsidRDefault="00D80925" w:rsidP="004E6361">
            <w:r>
              <w:t>Leon</w:t>
            </w:r>
          </w:p>
        </w:tc>
        <w:tc>
          <w:tcPr>
            <w:tcW w:w="6925" w:type="dxa"/>
          </w:tcPr>
          <w:p w:rsidR="002D7DF0" w:rsidRDefault="00C05769" w:rsidP="004E6361">
            <w:r>
              <w:t>They just don’t teach school like they used to. [music overlap]</w:t>
            </w:r>
          </w:p>
        </w:tc>
      </w:tr>
      <w:tr w:rsidR="00892D84" w:rsidTr="0084378D">
        <w:tc>
          <w:tcPr>
            <w:tcW w:w="1255" w:type="dxa"/>
          </w:tcPr>
          <w:p w:rsidR="00892D84" w:rsidRDefault="00892D84" w:rsidP="00892D84">
            <w:r w:rsidRPr="00BC2877">
              <w:t>02:</w:t>
            </w:r>
            <w:r w:rsidR="00B77A64">
              <w:t>04</w:t>
            </w:r>
          </w:p>
        </w:tc>
        <w:tc>
          <w:tcPr>
            <w:tcW w:w="1170" w:type="dxa"/>
          </w:tcPr>
          <w:p w:rsidR="00892D84" w:rsidRDefault="00892D84" w:rsidP="00892D84"/>
        </w:tc>
        <w:tc>
          <w:tcPr>
            <w:tcW w:w="6925" w:type="dxa"/>
          </w:tcPr>
          <w:p w:rsidR="00892D84" w:rsidRDefault="00892D84" w:rsidP="00892D84">
            <w:r>
              <w:t>[music]</w:t>
            </w:r>
          </w:p>
        </w:tc>
      </w:tr>
      <w:tr w:rsidR="00892D84" w:rsidTr="0084378D">
        <w:tc>
          <w:tcPr>
            <w:tcW w:w="1255" w:type="dxa"/>
          </w:tcPr>
          <w:p w:rsidR="00892D84" w:rsidRDefault="00892D84" w:rsidP="00892D84">
            <w:r w:rsidRPr="00BC2877">
              <w:t>02:</w:t>
            </w:r>
            <w:r w:rsidR="00B77A64">
              <w:t>13</w:t>
            </w:r>
          </w:p>
        </w:tc>
        <w:tc>
          <w:tcPr>
            <w:tcW w:w="1170" w:type="dxa"/>
          </w:tcPr>
          <w:p w:rsidR="00892D84" w:rsidRDefault="00892D84" w:rsidP="00892D84"/>
        </w:tc>
        <w:tc>
          <w:tcPr>
            <w:tcW w:w="6925" w:type="dxa"/>
          </w:tcPr>
          <w:p w:rsidR="00892D84" w:rsidRDefault="00892D84" w:rsidP="00892D84">
            <w:r>
              <w:t>[music fades out, then repeats]</w:t>
            </w:r>
          </w:p>
        </w:tc>
      </w:tr>
      <w:tr w:rsidR="00892D84" w:rsidTr="0084378D">
        <w:tc>
          <w:tcPr>
            <w:tcW w:w="1255" w:type="dxa"/>
          </w:tcPr>
          <w:p w:rsidR="00892D84" w:rsidRDefault="00892D84" w:rsidP="00892D84">
            <w:r w:rsidRPr="00BC2877">
              <w:t>02:</w:t>
            </w:r>
            <w:r w:rsidR="007F11EB">
              <w:t>23</w:t>
            </w:r>
          </w:p>
        </w:tc>
        <w:tc>
          <w:tcPr>
            <w:tcW w:w="1170" w:type="dxa"/>
          </w:tcPr>
          <w:p w:rsidR="00892D84" w:rsidRDefault="00892D84" w:rsidP="00892D84">
            <w:r>
              <w:t>Jesse</w:t>
            </w:r>
          </w:p>
        </w:tc>
        <w:tc>
          <w:tcPr>
            <w:tcW w:w="6925" w:type="dxa"/>
          </w:tcPr>
          <w:p w:rsidR="00892D84" w:rsidRDefault="00892D84" w:rsidP="00892D84">
            <w:r>
              <w:t>Sam, it’s just next to impossible to do any serious work here at this station the way you and Leon carry on al</w:t>
            </w:r>
            <w:r w:rsidR="00130669">
              <w:t xml:space="preserve">l the time. </w:t>
            </w:r>
            <w:r>
              <w:t>[overlap]</w:t>
            </w:r>
          </w:p>
        </w:tc>
      </w:tr>
      <w:tr w:rsidR="00892D84" w:rsidTr="0084378D">
        <w:tc>
          <w:tcPr>
            <w:tcW w:w="1255" w:type="dxa"/>
          </w:tcPr>
          <w:p w:rsidR="00892D84" w:rsidRDefault="00892D84" w:rsidP="00892D84">
            <w:r w:rsidRPr="00BC2877">
              <w:t>02:</w:t>
            </w:r>
            <w:r w:rsidR="00B821B9">
              <w:t>29</w:t>
            </w:r>
          </w:p>
        </w:tc>
        <w:tc>
          <w:tcPr>
            <w:tcW w:w="1170" w:type="dxa"/>
          </w:tcPr>
          <w:p w:rsidR="00892D84" w:rsidRDefault="00892D84" w:rsidP="00892D84"/>
        </w:tc>
        <w:tc>
          <w:tcPr>
            <w:tcW w:w="6925" w:type="dxa"/>
          </w:tcPr>
          <w:p w:rsidR="00892D84" w:rsidRDefault="00892D84" w:rsidP="00892D84">
            <w:r>
              <w:t xml:space="preserve">[overlap] Jesse, I’m </w:t>
            </w:r>
            <w:proofErr w:type="spellStart"/>
            <w:r>
              <w:t>tryna</w:t>
            </w:r>
            <w:proofErr w:type="spellEnd"/>
            <w:r>
              <w:t xml:space="preserve">’ help Leon. He </w:t>
            </w:r>
            <w:proofErr w:type="gramStart"/>
            <w:r>
              <w:t>don’t</w:t>
            </w:r>
            <w:proofErr w:type="gramEnd"/>
            <w:r>
              <w:t xml:space="preserve"> know </w:t>
            </w:r>
            <w:proofErr w:type="spellStart"/>
            <w:r>
              <w:t>nothin</w:t>
            </w:r>
            <w:proofErr w:type="spellEnd"/>
            <w:r>
              <w:t>’ about American culture</w:t>
            </w:r>
            <w:r w:rsidR="00956B49">
              <w:t>,</w:t>
            </w:r>
            <w:r>
              <w:t xml:space="preserve"> </w:t>
            </w:r>
            <w:proofErr w:type="spellStart"/>
            <w:r>
              <w:t>ya</w:t>
            </w:r>
            <w:proofErr w:type="spellEnd"/>
            <w:r>
              <w:t>’ know a-and [overlap]</w:t>
            </w:r>
          </w:p>
        </w:tc>
      </w:tr>
      <w:tr w:rsidR="00892D84" w:rsidTr="0084378D">
        <w:tc>
          <w:tcPr>
            <w:tcW w:w="1255" w:type="dxa"/>
          </w:tcPr>
          <w:p w:rsidR="00892D84" w:rsidRDefault="00892D84" w:rsidP="00892D84">
            <w:r w:rsidRPr="00BC2877">
              <w:t>02:</w:t>
            </w:r>
            <w:r w:rsidR="00B821B9">
              <w:t>33</w:t>
            </w:r>
          </w:p>
        </w:tc>
        <w:tc>
          <w:tcPr>
            <w:tcW w:w="1170" w:type="dxa"/>
          </w:tcPr>
          <w:p w:rsidR="00892D84" w:rsidRDefault="00892D84" w:rsidP="00892D84">
            <w:r>
              <w:t>Jesse</w:t>
            </w:r>
          </w:p>
        </w:tc>
        <w:tc>
          <w:tcPr>
            <w:tcW w:w="6925" w:type="dxa"/>
          </w:tcPr>
          <w:p w:rsidR="00892D84" w:rsidRDefault="00892D84" w:rsidP="00892D84">
            <w:r>
              <w:t>[overlap] and I don’t believe your story about how the seven dwarfs helped Humpty Dumpty get back to work on time. That’s not gone be any help to him.</w:t>
            </w:r>
          </w:p>
        </w:tc>
      </w:tr>
      <w:tr w:rsidR="00892D84" w:rsidTr="0084378D">
        <w:tc>
          <w:tcPr>
            <w:tcW w:w="1255" w:type="dxa"/>
          </w:tcPr>
          <w:p w:rsidR="00892D84" w:rsidRDefault="00892D84" w:rsidP="00892D84">
            <w:r w:rsidRPr="00BC2877">
              <w:t>02:</w:t>
            </w:r>
            <w:r w:rsidR="00B821B9">
              <w:t>40</w:t>
            </w:r>
          </w:p>
        </w:tc>
        <w:tc>
          <w:tcPr>
            <w:tcW w:w="1170" w:type="dxa"/>
          </w:tcPr>
          <w:p w:rsidR="00892D84" w:rsidRDefault="00892D84" w:rsidP="00892D84">
            <w:r>
              <w:t>Sam</w:t>
            </w:r>
          </w:p>
        </w:tc>
        <w:tc>
          <w:tcPr>
            <w:tcW w:w="6925" w:type="dxa"/>
          </w:tcPr>
          <w:p w:rsidR="00892D84" w:rsidRDefault="00892D84" w:rsidP="00892D84">
            <w:r>
              <w:t xml:space="preserve">Well, now you </w:t>
            </w:r>
            <w:proofErr w:type="spellStart"/>
            <w:r>
              <w:t>ain’t</w:t>
            </w:r>
            <w:proofErr w:type="spellEnd"/>
            <w:r>
              <w:t xml:space="preserve"> the one that’s always </w:t>
            </w:r>
            <w:proofErr w:type="spellStart"/>
            <w:r>
              <w:t>yellin</w:t>
            </w:r>
            <w:proofErr w:type="spellEnd"/>
            <w:r>
              <w:t xml:space="preserve">’ around about people </w:t>
            </w:r>
            <w:proofErr w:type="spellStart"/>
            <w:r>
              <w:t>bein</w:t>
            </w:r>
            <w:proofErr w:type="spellEnd"/>
            <w:r>
              <w:t>’ late for work?</w:t>
            </w:r>
          </w:p>
        </w:tc>
      </w:tr>
      <w:tr w:rsidR="00892D84" w:rsidTr="0084378D">
        <w:tc>
          <w:tcPr>
            <w:tcW w:w="1255" w:type="dxa"/>
          </w:tcPr>
          <w:p w:rsidR="00892D84" w:rsidRDefault="00892D84" w:rsidP="00892D84">
            <w:r w:rsidRPr="00BC2877">
              <w:lastRenderedPageBreak/>
              <w:t>02:</w:t>
            </w:r>
            <w:r w:rsidR="00B821B9">
              <w:t>44</w:t>
            </w:r>
          </w:p>
        </w:tc>
        <w:tc>
          <w:tcPr>
            <w:tcW w:w="1170" w:type="dxa"/>
          </w:tcPr>
          <w:p w:rsidR="00892D84" w:rsidRDefault="00892D84" w:rsidP="00892D84">
            <w:r>
              <w:t>Jesse</w:t>
            </w:r>
          </w:p>
        </w:tc>
        <w:tc>
          <w:tcPr>
            <w:tcW w:w="6925" w:type="dxa"/>
          </w:tcPr>
          <w:p w:rsidR="00892D84" w:rsidRDefault="00892D84" w:rsidP="00892D84">
            <w:r>
              <w:t>Well, yeah, Sam. I am but-</w:t>
            </w:r>
            <w:r w:rsidR="00956B49">
              <w:t xml:space="preserve"> [overlapped]</w:t>
            </w:r>
          </w:p>
        </w:tc>
      </w:tr>
      <w:tr w:rsidR="00892D84" w:rsidTr="0084378D">
        <w:tc>
          <w:tcPr>
            <w:tcW w:w="1255" w:type="dxa"/>
          </w:tcPr>
          <w:p w:rsidR="00892D84" w:rsidRDefault="00892D84" w:rsidP="00892D84">
            <w:r w:rsidRPr="00BC2877">
              <w:t>02:</w:t>
            </w:r>
            <w:r w:rsidR="00B821B9">
              <w:t>46</w:t>
            </w:r>
          </w:p>
        </w:tc>
        <w:tc>
          <w:tcPr>
            <w:tcW w:w="1170" w:type="dxa"/>
          </w:tcPr>
          <w:p w:rsidR="00892D84" w:rsidRDefault="00892D84" w:rsidP="00892D84">
            <w:r>
              <w:t>Sam</w:t>
            </w:r>
          </w:p>
        </w:tc>
        <w:tc>
          <w:tcPr>
            <w:tcW w:w="6925" w:type="dxa"/>
          </w:tcPr>
          <w:p w:rsidR="00892D84" w:rsidRDefault="00892D84" w:rsidP="00892D84">
            <w:r>
              <w:t xml:space="preserve">I’m </w:t>
            </w:r>
            <w:proofErr w:type="spellStart"/>
            <w:r>
              <w:t>tryna</w:t>
            </w:r>
            <w:proofErr w:type="spellEnd"/>
            <w:r>
              <w:t>’ teach Leon responsibility.</w:t>
            </w:r>
          </w:p>
        </w:tc>
      </w:tr>
      <w:tr w:rsidR="00892D84" w:rsidTr="0084378D">
        <w:tc>
          <w:tcPr>
            <w:tcW w:w="1255" w:type="dxa"/>
          </w:tcPr>
          <w:p w:rsidR="00892D84" w:rsidRDefault="00892D84" w:rsidP="00892D84">
            <w:r w:rsidRPr="00BC2877">
              <w:t>02:</w:t>
            </w:r>
            <w:r w:rsidR="00B821B9">
              <w:t>48</w:t>
            </w:r>
          </w:p>
        </w:tc>
        <w:tc>
          <w:tcPr>
            <w:tcW w:w="1170" w:type="dxa"/>
          </w:tcPr>
          <w:p w:rsidR="00892D84" w:rsidRDefault="00892D84" w:rsidP="00892D84">
            <w:r>
              <w:t>Jesse</w:t>
            </w:r>
          </w:p>
        </w:tc>
        <w:tc>
          <w:tcPr>
            <w:tcW w:w="6925" w:type="dxa"/>
          </w:tcPr>
          <w:p w:rsidR="00892D84" w:rsidRDefault="00892D84" w:rsidP="00892D84">
            <w:r>
              <w:t xml:space="preserve">Well, wait a minute. You </w:t>
            </w:r>
            <w:proofErr w:type="gramStart"/>
            <w:r>
              <w:t>was</w:t>
            </w:r>
            <w:proofErr w:type="gramEnd"/>
            <w:r>
              <w:t xml:space="preserve"> late this </w:t>
            </w:r>
            <w:proofErr w:type="spellStart"/>
            <w:r>
              <w:t>mornin</w:t>
            </w:r>
            <w:proofErr w:type="spellEnd"/>
            <w:r>
              <w:t>’ your own self.</w:t>
            </w:r>
          </w:p>
        </w:tc>
      </w:tr>
      <w:tr w:rsidR="00892D84" w:rsidTr="0084378D">
        <w:tc>
          <w:tcPr>
            <w:tcW w:w="1255" w:type="dxa"/>
          </w:tcPr>
          <w:p w:rsidR="00892D84" w:rsidRDefault="00892D84" w:rsidP="00892D84">
            <w:r w:rsidRPr="00BC2877">
              <w:t>02:</w:t>
            </w:r>
            <w:r w:rsidR="00B821B9">
              <w:t>51</w:t>
            </w:r>
          </w:p>
        </w:tc>
        <w:tc>
          <w:tcPr>
            <w:tcW w:w="1170" w:type="dxa"/>
          </w:tcPr>
          <w:p w:rsidR="00892D84" w:rsidRDefault="00892D84" w:rsidP="00892D84">
            <w:r>
              <w:t>Sam</w:t>
            </w:r>
          </w:p>
        </w:tc>
        <w:tc>
          <w:tcPr>
            <w:tcW w:w="6925" w:type="dxa"/>
          </w:tcPr>
          <w:p w:rsidR="00892D84" w:rsidRDefault="00892D84" w:rsidP="00892D84">
            <w:r>
              <w:t>But Leon didn’t see me. He wasn’t up yet. [music overlaps] I know some more good stories</w:t>
            </w:r>
            <w:r w:rsidR="00956B49">
              <w:t>.</w:t>
            </w:r>
            <w:r>
              <w:t xml:space="preserve"> [I’ll think about later.</w:t>
            </w:r>
            <w:bookmarkStart w:id="0" w:name="_GoBack"/>
            <w:bookmarkEnd w:id="0"/>
            <w:r>
              <w:t>]</w:t>
            </w:r>
          </w:p>
        </w:tc>
      </w:tr>
      <w:tr w:rsidR="00892D84" w:rsidTr="0084378D">
        <w:tc>
          <w:tcPr>
            <w:tcW w:w="1255" w:type="dxa"/>
          </w:tcPr>
          <w:p w:rsidR="00892D84" w:rsidRDefault="00892D84" w:rsidP="00892D84">
            <w:r w:rsidRPr="00BC2877">
              <w:t>02:</w:t>
            </w:r>
            <w:r w:rsidR="00B821B9">
              <w:t>53</w:t>
            </w:r>
          </w:p>
        </w:tc>
        <w:tc>
          <w:tcPr>
            <w:tcW w:w="1170" w:type="dxa"/>
          </w:tcPr>
          <w:p w:rsidR="00892D84" w:rsidRDefault="00892D84" w:rsidP="00892D84"/>
        </w:tc>
        <w:tc>
          <w:tcPr>
            <w:tcW w:w="6925" w:type="dxa"/>
          </w:tcPr>
          <w:p w:rsidR="00892D84" w:rsidRDefault="00892D84" w:rsidP="00892D84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9652E"/>
    <w:rsid w:val="000B53AF"/>
    <w:rsid w:val="00126D46"/>
    <w:rsid w:val="00130669"/>
    <w:rsid w:val="00131132"/>
    <w:rsid w:val="00136EBE"/>
    <w:rsid w:val="001477BB"/>
    <w:rsid w:val="00187D17"/>
    <w:rsid w:val="001B63F5"/>
    <w:rsid w:val="001D7387"/>
    <w:rsid w:val="001F06F2"/>
    <w:rsid w:val="002459A0"/>
    <w:rsid w:val="002507CC"/>
    <w:rsid w:val="002D7DF0"/>
    <w:rsid w:val="002E13C9"/>
    <w:rsid w:val="002E6D9F"/>
    <w:rsid w:val="003D655F"/>
    <w:rsid w:val="00433DF0"/>
    <w:rsid w:val="004541FB"/>
    <w:rsid w:val="004E6361"/>
    <w:rsid w:val="00500596"/>
    <w:rsid w:val="00575EAF"/>
    <w:rsid w:val="0058051D"/>
    <w:rsid w:val="00595997"/>
    <w:rsid w:val="005D2A2B"/>
    <w:rsid w:val="005D376C"/>
    <w:rsid w:val="005E5221"/>
    <w:rsid w:val="005F0A03"/>
    <w:rsid w:val="00675D3A"/>
    <w:rsid w:val="0070550F"/>
    <w:rsid w:val="007323BE"/>
    <w:rsid w:val="00776D0A"/>
    <w:rsid w:val="007B7E67"/>
    <w:rsid w:val="007B7E7C"/>
    <w:rsid w:val="007F11EB"/>
    <w:rsid w:val="0084378D"/>
    <w:rsid w:val="00844433"/>
    <w:rsid w:val="008606AE"/>
    <w:rsid w:val="0087345F"/>
    <w:rsid w:val="0089060E"/>
    <w:rsid w:val="00892D84"/>
    <w:rsid w:val="00956B49"/>
    <w:rsid w:val="009D7633"/>
    <w:rsid w:val="00B33541"/>
    <w:rsid w:val="00B77A64"/>
    <w:rsid w:val="00B821B9"/>
    <w:rsid w:val="00C05769"/>
    <w:rsid w:val="00C73609"/>
    <w:rsid w:val="00D060BF"/>
    <w:rsid w:val="00D64928"/>
    <w:rsid w:val="00D80925"/>
    <w:rsid w:val="00DA5FEC"/>
    <w:rsid w:val="00DB3F61"/>
    <w:rsid w:val="00DF08F9"/>
    <w:rsid w:val="00EC630E"/>
    <w:rsid w:val="00F15AB9"/>
    <w:rsid w:val="00F62C5F"/>
    <w:rsid w:val="00FF2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E5F4D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4</Words>
  <Characters>281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23:37:00Z</dcterms:created>
  <dcterms:modified xsi:type="dcterms:W3CDTF">2022-09-19T23:37:00Z</dcterms:modified>
</cp:coreProperties>
</file>